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49"/>
        <w:gridCol w:w="1510"/>
        <w:gridCol w:w="2053"/>
        <w:gridCol w:w="1368"/>
        <w:gridCol w:w="1707"/>
        <w:gridCol w:w="1251"/>
        <w:gridCol w:w="1251"/>
        <w:gridCol w:w="1070"/>
        <w:gridCol w:w="898"/>
        <w:gridCol w:w="1216"/>
        <w:gridCol w:w="1767"/>
      </w:tblGrid>
      <w:tr>
        <w:trPr>
          <w:cantSplit/>
          <w:trHeight w:val="6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C-V-BCS-2002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IN Bangladesh93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IN Brazil89, Brazi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IN GB94, Guinea-Bissa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IN Peru89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MIN Peru95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NTENT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E, Pakist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MS-Nepal, Nep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uatemala BSC, Guatemala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3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1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8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3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315)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7 (5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2 (4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 (5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43 (5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 (4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9 (5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 (4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8 (4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 (51.4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6 (4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8 (5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 (4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42 (4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0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8 (5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6 (4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5 (5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0 (5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3 (48.6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irth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10 (4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60 (9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0 (4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30 (5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50 (4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90 (3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70 (3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40 (5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0 (4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1 (4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.0 (3.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0 (5.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.2 (6.21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education</w:t>
              <w:br/>
              <w:t xml:space="preserve">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43 (4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73 (2.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8 (4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7 (2.95)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ro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4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 (3.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8 (3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3 (4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 (5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4 (2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 (7.0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6 (2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 (2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5 (2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1 (2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children &lt;5y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ved san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1 (9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 (6.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ood security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9 (7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ildly Food In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6 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Insecu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 (13.2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#Part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47"/>
        <w:gridCol w:w="999"/>
        <w:gridCol w:w="1485"/>
        <w:gridCol w:w="1485"/>
        <w:gridCol w:w="1260"/>
        <w:gridCol w:w="1149"/>
        <w:gridCol w:w="1517"/>
        <w:gridCol w:w="1136"/>
        <w:gridCol w:w="1094"/>
        <w:gridCol w:w="1148"/>
        <w:gridCol w:w="1071"/>
        <w:gridCol w:w="1548"/>
      </w:tblGrid>
      <w:tr>
        <w:trPr>
          <w:cantSplit/>
          <w:trHeight w:val="6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RC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JiVitA-3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JiVitA-4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eneba, Gamb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CNI-5, Malaw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Brazi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Nep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South Africa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4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83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54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9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8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314)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 (4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785 (4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28 (5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26 (4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1 (5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6 (5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3 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8 (5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0 (4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3 (4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9 (50.6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5 (5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515 (5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21 (4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28 (5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9 (4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9 (4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0 (5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3 (4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0 (5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0 (5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5 (49.4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irth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90 (4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50 (4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90 (8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70 (4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00 (4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40 (4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90 (4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80 (3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30 (4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30 (464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.7 (3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4 (5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.4 (7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.8 (7.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8 (4.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8 (5.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.9 (4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.4 (3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2 (6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.4 (6.86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.7 (6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0.9 (6.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.6 (8.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.9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0.4 (9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.3 (8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5.5 (8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7.5 (14.9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education</w:t>
              <w:br/>
              <w:t xml:space="preserve">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06 (4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06 (3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51 (4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54 (3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63 (2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.18 (2.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88 (3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.77 (3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81 (2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.3 (1.94)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ro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4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 (4.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81 (4.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6 (5.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 (4.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7 (6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 (1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1 (5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9 (5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6 (76.3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754 (5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96 (5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2 (6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 (1.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 (3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 (2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 (6.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 (5.45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0 (4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605 (2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89 (25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0 (2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 (9.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8 (3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 (1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 (1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 (8.56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 (8.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23 (9.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2 (1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 (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 (2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8 (2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 (9.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 (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 (9.73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children &lt;5y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 (2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200 (6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1 (4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1 (7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66 (35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1 (5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ved san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609 (6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91 (7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 (0.3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4 (8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6 (9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8 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5 (9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 (2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 (1.60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55 (3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2 (2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10 (9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 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 (1.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5 (5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 (0.4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8 (7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6 (98.4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ood security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11 (5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51 (5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1 (8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 (2.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0 (8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 (7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 (2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2 (56.7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ildly Food In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93 (3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51 (3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 (2.0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 (8.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 (2.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 (1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 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 (8.15%)</w:t>
            </w:r>
          </w:p>
        </w:tc>
      </w:tr>
      <w:tr>
        <w:trPr>
          <w:cantSplit/>
          <w:trHeight w:val="60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Insecu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10 (16.7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3 (13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 (14.9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5 (89.1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 (8.02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 (14.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 (50.4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 (35.2%)</w:t>
            </w:r>
          </w:p>
        </w:tc>
      </w:tr>
    </w:tbl>
    <w:p>
      <w:pPr>
        <w:pStyle w:val="BodyText"/>
      </w:pPr>
      <w:r>
        <w:t xml:space="preserve">#Part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94"/>
        <w:gridCol w:w="1175"/>
        <w:gridCol w:w="1394"/>
        <w:gridCol w:w="1495"/>
        <w:gridCol w:w="1072"/>
        <w:gridCol w:w="1384"/>
        <w:gridCol w:w="1118"/>
        <w:gridCol w:w="1363"/>
        <w:gridCol w:w="1351"/>
        <w:gridCol w:w="1586"/>
        <w:gridCol w:w="800"/>
        <w:gridCol w:w="1408"/>
      </w:tblGrid>
      <w:tr>
        <w:trPr>
          <w:cantSplit/>
          <w:trHeight w:val="62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-ED, Tanzan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H-Birth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H-Crypto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BIT, Belar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VIDE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Pak, Pakist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AS-CompFeed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AS-FoodSuppl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anzaniaChild2, Tanzan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DC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ZVITAMBO, Zimbabwe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6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7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170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7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15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4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24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1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N=14104)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3 (5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7 (4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1 (5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17 (4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2 (4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6 (4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2 (4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3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84 (4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 (4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47 (48.5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9 (4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2 (5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7 (4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29 (5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8 (5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 (5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33 (5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5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16 (5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5 (5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257 (51.5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irth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80 (4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10 (4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00 (4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40 (4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80 (3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30 (5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50 (5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30 (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10 (4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70 (456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.4 (6.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.0 (5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3 (4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9 (4.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7 (4.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.6 (4.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.0 (4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.4 (5.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.5 (5.30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5.7 (9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8.0 (8.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.1 (9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6.2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.3 (9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.6 (7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.2 (1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.0 (11.1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nal education</w:t>
              <w:br/>
              <w:t xml:space="preserve">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17 (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76 (3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77 (3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.0 (1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33 (3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42 (4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5 (2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90 (2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.66 (1.95)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ro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4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8 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 (1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 (3.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 (3.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 (5.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8 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07 (7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 (5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3 (2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1 (2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8 (1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 (3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6 (2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4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 (8.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 (9.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umber of children &lt;5y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1 (7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2 (7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40 (6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2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7 (2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8 (2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9 (3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ved san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2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5 (8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 (9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7 (6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 (1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 (3.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ood security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 (1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53 (5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Mildly Food In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2 (7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9 (2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  Food Insecu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 (6.6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 (11.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sectPr w:rsidR="004B47B4" w:rsidRPr="00905A1A" w:rsidSect="000522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A1A"/>
    <w:pPr>
      <w:widowControl w:val="0"/>
      <w:spacing w:before="60" w:after="0" w:line="240" w:lineRule="auto"/>
    </w:pPr>
    <w:rPr>
      <w:rFonts w:ascii="Arial" w:hAnsi="Arial"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6</Words>
  <Characters>5282</Characters>
  <Application>Microsoft Office Word</Application>
  <DocSecurity>0</DocSecurity>
  <Lines>44</Lines>
  <Paragraphs>12</Paragraphs>
  <ScaleCrop>false</ScaleCrop>
  <Company/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9T21:10:13Z</dcterms:created>
  <dcterms:modified xsi:type="dcterms:W3CDTF">2021-08-19T21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